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794A05EB" w:rsidR="00771C64" w:rsidRPr="00976E29" w:rsidRDefault="00976E29" w:rsidP="00323B50">
      <w:pPr>
        <w:jc w:val="center"/>
        <w:rPr>
          <w:rFonts w:ascii="Arial" w:hAnsi="Arial" w:cs="Arial"/>
          <w:sz w:val="24"/>
        </w:rPr>
      </w:pPr>
      <w:r w:rsidRPr="00976E29">
        <w:rPr>
          <w:rFonts w:ascii="Arial" w:hAnsi="Arial" w:cs="Arial"/>
          <w:sz w:val="24"/>
        </w:rPr>
        <w:t xml:space="preserve">August </w:t>
      </w:r>
      <w:r w:rsidR="00B00AC6">
        <w:rPr>
          <w:rFonts w:ascii="Arial" w:hAnsi="Arial" w:cs="Arial"/>
          <w:sz w:val="24"/>
        </w:rPr>
        <w:t xml:space="preserve">Progress </w:t>
      </w:r>
      <w:r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Ziheng</w:t>
      </w:r>
      <w:proofErr w:type="spellEnd"/>
      <w:r>
        <w:rPr>
          <w:rFonts w:ascii="Arial" w:hAnsi="Arial" w:cs="Arial"/>
        </w:rPr>
        <w:t xml:space="preserve">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77777777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0828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p w14:paraId="64CC8453" w14:textId="3DE981AA" w:rsidR="002B7528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3305779" w:history="1">
            <w:r w:rsidR="002B7528" w:rsidRPr="007C0572">
              <w:rPr>
                <w:rStyle w:val="Hyperlink"/>
                <w:noProof/>
              </w:rPr>
              <w:t>Executive Summary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79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2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14FD5526" w14:textId="70E0F906" w:rsidR="002B7528" w:rsidRDefault="002B752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0" w:history="1">
            <w:r w:rsidRPr="007C0572">
              <w:rPr>
                <w:rStyle w:val="Hyperlink"/>
                <w:noProof/>
              </w:rPr>
              <w:t>Project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8509F" w14:textId="6F9DA587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1" w:history="1">
            <w:r w:rsidRPr="007C0572">
              <w:rPr>
                <w:rStyle w:val="Hyperlink"/>
                <w:noProof/>
              </w:rPr>
              <w:t>Project Kick-o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9B7FC" w14:textId="2EFEA8EB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2" w:history="1">
            <w:r w:rsidRPr="007C0572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3F850" w14:textId="4C204B71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3" w:history="1">
            <w:r w:rsidRPr="007C0572">
              <w:rPr>
                <w:rStyle w:val="Hyperlink"/>
                <w:noProof/>
              </w:rPr>
              <w:t>Development Environ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A16FE" w14:textId="08B08172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4" w:history="1">
            <w:r w:rsidRPr="007C0572">
              <w:rPr>
                <w:rStyle w:val="Hyperlink"/>
                <w:noProof/>
              </w:rPr>
              <w:t>Web wrapper for deep learning and HPC library</w:t>
            </w:r>
            <w:bookmarkStart w:id="0" w:name="_GoBack"/>
            <w:bookmarkEnd w:id="0"/>
            <w:r w:rsidRPr="007C0572">
              <w:rPr>
                <w:rStyle w:val="Hyperlink"/>
                <w:noProof/>
              </w:rPr>
              <w:t>/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0C08C" w14:textId="1B6A4E29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5" w:history="1">
            <w:r w:rsidRPr="007C0572">
              <w:rPr>
                <w:rStyle w:val="Hyperlink"/>
                <w:noProof/>
              </w:rPr>
              <w:t>Geoweaver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7B67E" w14:textId="0980548A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6" w:history="1">
            <w:r w:rsidRPr="007C0572">
              <w:rPr>
                <w:rStyle w:val="Hyperlink"/>
                <w:noProof/>
              </w:rPr>
              <w:t>LSTM Experi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0CE86" w14:textId="0C78AF1A" w:rsidR="002B7528" w:rsidRDefault="002B752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7" w:history="1">
            <w:r w:rsidRPr="007C0572">
              <w:rPr>
                <w:rStyle w:val="Hyperlink"/>
                <w:noProof/>
              </w:rPr>
              <w:t>Geoweave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FC0D8" w14:textId="6B1CD568" w:rsidR="002B7528" w:rsidRDefault="002B752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8" w:history="1">
            <w:r w:rsidRPr="007C0572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61A54" w14:textId="39F91ACD" w:rsidR="002B7528" w:rsidRDefault="002B752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9" w:history="1">
            <w:r w:rsidRPr="007C0572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30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98A16" w14:textId="00129AE2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" w:name="_Toc523305779"/>
      <w:r w:rsidRPr="00006110">
        <w:rPr>
          <w:color w:val="auto"/>
          <w:sz w:val="28"/>
          <w:szCs w:val="28"/>
        </w:rPr>
        <w:lastRenderedPageBreak/>
        <w:t>Executive Summary</w:t>
      </w:r>
      <w:bookmarkEnd w:id="1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17229C52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F70CEA">
        <w:rPr>
          <w:rFonts w:ascii="Arial" w:hAnsi="Arial" w:cs="Arial"/>
        </w:rPr>
        <w:t>kicked off the project and started the development lifecycle</w:t>
      </w:r>
      <w:r w:rsidR="00D67E30">
        <w:rPr>
          <w:rFonts w:ascii="Arial" w:hAnsi="Arial" w:cs="Arial"/>
        </w:rPr>
        <w:t xml:space="preserve"> </w:t>
      </w:r>
      <w:r w:rsidR="00D67E30">
        <w:rPr>
          <w:rFonts w:ascii="Arial" w:hAnsi="Arial" w:cs="Arial" w:hint="eastAsia"/>
        </w:rPr>
        <w:t>as</w:t>
      </w:r>
      <w:r w:rsidR="00D67E30">
        <w:rPr>
          <w:rFonts w:ascii="Arial" w:hAnsi="Arial" w:cs="Arial"/>
        </w:rPr>
        <w:t xml:space="preserve"> </w:t>
      </w:r>
      <w:r w:rsidR="007578E7">
        <w:rPr>
          <w:rFonts w:ascii="Arial" w:hAnsi="Arial" w:cs="Arial"/>
        </w:rPr>
        <w:t>scheduled</w:t>
      </w:r>
      <w:r w:rsidR="00F70CEA">
        <w:rPr>
          <w:rFonts w:ascii="Arial" w:hAnsi="Arial" w:cs="Arial"/>
        </w:rPr>
        <w:t xml:space="preserve">.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August</w:t>
      </w:r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F9D74D1" w14:textId="084A3E54" w:rsid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 xml:space="preserve">Kick off announcement </w:t>
            </w:r>
            <w:r w:rsidR="008674E4">
              <w:rPr>
                <w:rFonts w:ascii="Arial" w:hAnsi="Arial" w:cs="Arial"/>
              </w:rPr>
              <w:t>in CSISS</w:t>
            </w:r>
          </w:p>
          <w:p w14:paraId="752F3F63" w14:textId="6775E931" w:rsid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>Development environment discussion and set</w:t>
            </w:r>
            <w:r w:rsidR="00832331">
              <w:rPr>
                <w:rFonts w:ascii="Arial" w:hAnsi="Arial" w:cs="Arial"/>
              </w:rPr>
              <w:t>ting</w:t>
            </w:r>
            <w:r w:rsidRPr="00E83FBD">
              <w:rPr>
                <w:rFonts w:ascii="Arial" w:hAnsi="Arial" w:cs="Arial"/>
              </w:rPr>
              <w:t xml:space="preserve"> up</w:t>
            </w:r>
          </w:p>
          <w:p w14:paraId="56019F5F" w14:textId="77777777" w:rsid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>Deep learning library selection (</w:t>
            </w:r>
            <w:proofErr w:type="spellStart"/>
            <w:r w:rsidRPr="00E83FBD">
              <w:rPr>
                <w:rFonts w:ascii="Arial" w:hAnsi="Arial" w:cs="Arial"/>
              </w:rPr>
              <w:t>Keras</w:t>
            </w:r>
            <w:proofErr w:type="spellEnd"/>
            <w:r w:rsidRPr="00E83FBD">
              <w:rPr>
                <w:rFonts w:ascii="Arial" w:hAnsi="Arial" w:cs="Arial"/>
              </w:rPr>
              <w:t>/DL4j+Tensorflow)</w:t>
            </w:r>
          </w:p>
          <w:p w14:paraId="60995724" w14:textId="77777777" w:rsid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>Cloud instances started</w:t>
            </w:r>
          </w:p>
          <w:p w14:paraId="5D328D8A" w14:textId="77777777" w:rsid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>High performance computing library (Spark) is installed on the instance VMs</w:t>
            </w:r>
          </w:p>
          <w:p w14:paraId="5A1D085D" w14:textId="2075AB1F" w:rsidR="0081070D" w:rsidRPr="00E83FBD" w:rsidRDefault="0081070D" w:rsidP="005C2C7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 w:rsidRPr="00E83FBD">
              <w:rPr>
                <w:rFonts w:ascii="Arial" w:hAnsi="Arial" w:cs="Arial"/>
              </w:rPr>
              <w:t xml:space="preserve">A web wrapper is developed to invoke Spark and DL4j </w:t>
            </w:r>
            <w:r w:rsidR="00607A06" w:rsidRPr="00E83FBD">
              <w:rPr>
                <w:rFonts w:ascii="Arial" w:hAnsi="Arial" w:cs="Arial"/>
              </w:rPr>
              <w:t>via the Web</w:t>
            </w:r>
          </w:p>
          <w:p w14:paraId="5D2D4225" w14:textId="69B4EDE8" w:rsidR="0081070D" w:rsidRDefault="0081070D" w:rsidP="005C2C73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10DE6ECC" w:rsidR="00CD2C2F" w:rsidRDefault="00F20A55" w:rsidP="005C2C73">
            <w:pPr>
              <w:rPr>
                <w:rFonts w:ascii="Arial" w:hAnsi="Arial" w:cs="Arial"/>
              </w:rPr>
            </w:pPr>
            <w:r w:rsidRPr="00F20A55">
              <w:rPr>
                <w:rFonts w:ascii="Arial" w:hAnsi="Arial" w:cs="Arial"/>
                <w:highlight w:val="green"/>
              </w:rPr>
              <w:t>10%</w:t>
            </w:r>
          </w:p>
        </w:tc>
        <w:tc>
          <w:tcPr>
            <w:tcW w:w="4405" w:type="dxa"/>
          </w:tcPr>
          <w:p w14:paraId="75113B9B" w14:textId="7624EA2F" w:rsidR="000A124D" w:rsidRDefault="000A124D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project in IDE</w:t>
            </w:r>
          </w:p>
          <w:p w14:paraId="7A1B83B0" w14:textId="41585713" w:rsidR="00CD2C2F" w:rsidRDefault="00205FA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wnload and configure client </w:t>
            </w:r>
            <w:proofErr w:type="spellStart"/>
            <w:r>
              <w:rPr>
                <w:rFonts w:ascii="Arial" w:hAnsi="Arial" w:cs="Arial"/>
              </w:rPr>
              <w:t>Javascript</w:t>
            </w:r>
            <w:proofErr w:type="spellEnd"/>
            <w:r>
              <w:rPr>
                <w:rFonts w:ascii="Arial" w:hAnsi="Arial" w:cs="Arial"/>
              </w:rPr>
              <w:t xml:space="preserve"> library D3</w:t>
            </w:r>
            <w:r w:rsidR="00810976">
              <w:rPr>
                <w:rFonts w:ascii="Arial" w:hAnsi="Arial" w:cs="Arial"/>
              </w:rPr>
              <w:t xml:space="preserve"> in </w:t>
            </w:r>
            <w:proofErr w:type="spellStart"/>
            <w:r w:rsidR="00810976">
              <w:rPr>
                <w:rFonts w:ascii="Arial" w:hAnsi="Arial" w:cs="Arial"/>
              </w:rPr>
              <w:t>Geoweaver</w:t>
            </w:r>
            <w:proofErr w:type="spellEnd"/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37F2B4DD" w:rsidR="00F20A55" w:rsidRDefault="00F20A55" w:rsidP="005C2C73">
            <w:pPr>
              <w:rPr>
                <w:rFonts w:ascii="Arial" w:hAnsi="Arial" w:cs="Arial"/>
              </w:rPr>
            </w:pPr>
            <w:r w:rsidRPr="00F20A55">
              <w:rPr>
                <w:rFonts w:ascii="Arial" w:hAnsi="Arial" w:cs="Arial"/>
                <w:highlight w:val="green"/>
              </w:rPr>
              <w:t>10%</w:t>
            </w:r>
          </w:p>
        </w:tc>
        <w:tc>
          <w:tcPr>
            <w:tcW w:w="4405" w:type="dxa"/>
          </w:tcPr>
          <w:p w14:paraId="5B925B23" w14:textId="77777777" w:rsidR="00F20A55" w:rsidRDefault="00FA5C08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e</w:t>
            </w:r>
            <w:r w:rsidR="009A056B">
              <w:rPr>
                <w:rFonts w:ascii="Arial" w:hAnsi="Arial" w:cs="Arial"/>
              </w:rPr>
              <w:t xml:space="preserve"> Landsat 5 and 8 images</w:t>
            </w:r>
            <w:r>
              <w:rPr>
                <w:rFonts w:ascii="Arial" w:hAnsi="Arial" w:cs="Arial"/>
              </w:rPr>
              <w:t xml:space="preserve"> onto the created cloud VMs</w:t>
            </w:r>
          </w:p>
          <w:p w14:paraId="73EF0D4D" w14:textId="1C68C989" w:rsidR="00F13A53" w:rsidRDefault="00F13A53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 up LSTM experiment environment on cloud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04BC38C4" w:rsidR="00F20A55" w:rsidRDefault="00831071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FE4FEEC" w14:textId="3F00A94B" w:rsidR="00F20A55" w:rsidRDefault="00D912FF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 w:rsidR="00831071">
              <w:rPr>
                <w:rFonts w:ascii="Arial" w:hAnsi="Arial" w:cs="Arial"/>
              </w:rPr>
              <w:t xml:space="preserve"> repository</w:t>
            </w:r>
            <w:r>
              <w:rPr>
                <w:rFonts w:ascii="Arial" w:hAnsi="Arial" w:cs="Arial"/>
              </w:rPr>
              <w:t xml:space="preserve"> on Git</w:t>
            </w:r>
            <w:r w:rsidR="00630878">
              <w:rPr>
                <w:rFonts w:ascii="Arial" w:hAnsi="Arial" w:cs="Arial"/>
              </w:rPr>
              <w:t>H</w:t>
            </w:r>
            <w:r>
              <w:rPr>
                <w:rFonts w:ascii="Arial" w:hAnsi="Arial" w:cs="Arial"/>
              </w:rPr>
              <w:t>ub</w:t>
            </w:r>
            <w:r w:rsidR="00831071">
              <w:rPr>
                <w:rFonts w:ascii="Arial" w:hAnsi="Arial" w:cs="Arial"/>
              </w:rPr>
              <w:t xml:space="preserve"> is created. 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2" w:name="_Toc523305780"/>
      <w:r w:rsidRPr="00006110">
        <w:rPr>
          <w:color w:val="auto"/>
          <w:sz w:val="28"/>
          <w:szCs w:val="28"/>
        </w:rPr>
        <w:lastRenderedPageBreak/>
        <w:t>Project Actions</w:t>
      </w:r>
      <w:bookmarkEnd w:id="2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69B3C31D" w14:textId="269FE443" w:rsidR="0042417C" w:rsidRPr="00191CAE" w:rsidRDefault="00DC6257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23305781"/>
      <w:r>
        <w:rPr>
          <w:color w:val="auto"/>
          <w:sz w:val="24"/>
        </w:rPr>
        <w:t>Project Kick-off</w:t>
      </w:r>
      <w:bookmarkEnd w:id="3"/>
    </w:p>
    <w:p w14:paraId="3533FC3F" w14:textId="7AEC215F" w:rsidR="0042417C" w:rsidRPr="008667B5" w:rsidRDefault="00281066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We announced the kick-off of this project on July 30, 2018</w:t>
      </w:r>
      <w:r w:rsidR="004A73D5">
        <w:rPr>
          <w:b w:val="0"/>
          <w:color w:val="auto"/>
          <w:sz w:val="20"/>
          <w:szCs w:val="20"/>
        </w:rPr>
        <w:t xml:space="preserve"> in CSISS</w:t>
      </w:r>
      <w:r>
        <w:rPr>
          <w:b w:val="0"/>
          <w:color w:val="auto"/>
          <w:sz w:val="20"/>
          <w:szCs w:val="20"/>
        </w:rPr>
        <w:t xml:space="preserve">. </w:t>
      </w: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4" w:name="_Toc523305782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4"/>
    </w:p>
    <w:p w14:paraId="2F8BECE8" w14:textId="269A5183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as shown in Fig. 1. </w:t>
      </w:r>
      <w:r w:rsidR="0011093A">
        <w:rPr>
          <w:b w:val="0"/>
          <w:color w:val="auto"/>
          <w:sz w:val="20"/>
          <w:szCs w:val="20"/>
        </w:rPr>
        <w:t xml:space="preserve">The five components in </w:t>
      </w:r>
      <w:proofErr w:type="spellStart"/>
      <w:r w:rsidR="0011093A">
        <w:rPr>
          <w:b w:val="0"/>
          <w:color w:val="auto"/>
          <w:sz w:val="20"/>
          <w:szCs w:val="20"/>
        </w:rPr>
        <w:t>Geoweaver</w:t>
      </w:r>
      <w:proofErr w:type="spellEnd"/>
      <w:r w:rsidR="0011093A">
        <w:rPr>
          <w:b w:val="0"/>
          <w:color w:val="auto"/>
          <w:sz w:val="20"/>
          <w:szCs w:val="20"/>
        </w:rPr>
        <w:t xml:space="preserve"> will create a friendly web system for users to manage their deep learning experiments running on backend. </w:t>
      </w:r>
      <w:r w:rsidR="009E7480">
        <w:rPr>
          <w:b w:val="0"/>
          <w:color w:val="auto"/>
          <w:sz w:val="20"/>
          <w:szCs w:val="20"/>
        </w:rPr>
        <w:t xml:space="preserve">Each experiment is managed as a processing workflow/VDP (virtual data product). </w:t>
      </w:r>
      <w:r w:rsidR="006006CE" w:rsidRPr="0052391B">
        <w:rPr>
          <w:color w:val="auto"/>
          <w:sz w:val="20"/>
          <w:szCs w:val="20"/>
        </w:rPr>
        <w:t>We will stick to this design throughout the project</w:t>
      </w:r>
      <w:r w:rsidR="006006CE">
        <w:rPr>
          <w:b w:val="0"/>
          <w:color w:val="auto"/>
          <w:sz w:val="20"/>
          <w:szCs w:val="20"/>
        </w:rPr>
        <w:t xml:space="preserve">.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proofErr w:type="spellStart"/>
                              <w:r w:rsidRPr="006A707F">
                                <w:t>Architecutre</w:t>
                              </w:r>
                              <w:proofErr w:type="spellEnd"/>
                              <w:r w:rsidRPr="006A707F">
                                <w:t xml:space="preserve"> design of </w:t>
                              </w:r>
                              <w:proofErr w:type="spellStart"/>
                              <w:r w:rsidRPr="006A707F">
                                <w:t>Geweaver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proofErr w:type="spellStart"/>
                        <w:r w:rsidRPr="006A707F">
                          <w:t>Architecutre</w:t>
                        </w:r>
                        <w:proofErr w:type="spellEnd"/>
                        <w:r w:rsidRPr="006A707F">
                          <w:t xml:space="preserve"> design of </w:t>
                        </w:r>
                        <w:proofErr w:type="spellStart"/>
                        <w:r w:rsidRPr="006A707F">
                          <w:t>Geweaver</w:t>
                        </w:r>
                        <w:proofErr w:type="spell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2F058492" w:rsidR="0042417C" w:rsidRDefault="007616E4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5" w:name="_Toc523305783"/>
      <w:r w:rsidRPr="00191CAE">
        <w:rPr>
          <w:rFonts w:hint="eastAsia"/>
          <w:color w:val="auto"/>
          <w:sz w:val="24"/>
        </w:rPr>
        <w:t>Development</w:t>
      </w:r>
      <w:r>
        <w:rPr>
          <w:color w:val="auto"/>
          <w:sz w:val="24"/>
        </w:rPr>
        <w:t xml:space="preserve"> Environment Setup</w:t>
      </w:r>
      <w:bookmarkEnd w:id="5"/>
    </w:p>
    <w:p w14:paraId="5A39DE1B" w14:textId="4831CBD5" w:rsidR="00E30C27" w:rsidRPr="00071508" w:rsidRDefault="00560C0A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 w:rsidRPr="00071508">
        <w:rPr>
          <w:b w:val="0"/>
          <w:color w:val="auto"/>
          <w:sz w:val="20"/>
          <w:szCs w:val="20"/>
        </w:rPr>
        <w:t>We choose Java</w:t>
      </w:r>
      <w:r w:rsidR="00782664" w:rsidRPr="00071508">
        <w:rPr>
          <w:b w:val="0"/>
          <w:color w:val="auto"/>
          <w:sz w:val="20"/>
          <w:szCs w:val="20"/>
        </w:rPr>
        <w:t xml:space="preserve"> (1.8)</w:t>
      </w:r>
      <w:r w:rsidRPr="00071508">
        <w:rPr>
          <w:b w:val="0"/>
          <w:color w:val="auto"/>
          <w:sz w:val="20"/>
          <w:szCs w:val="20"/>
        </w:rPr>
        <w:t xml:space="preserve"> and Javascript as our main developing languages for the backend and frontend, </w:t>
      </w:r>
      <w:r w:rsidRPr="00C7487D">
        <w:rPr>
          <w:rFonts w:eastAsiaTheme="minorEastAsia"/>
          <w:b w:val="0"/>
          <w:bCs w:val="0"/>
          <w:color w:val="auto"/>
          <w:sz w:val="20"/>
          <w:szCs w:val="20"/>
          <w:lang w:val="en-US" w:eastAsia="zh-CN"/>
        </w:rPr>
        <w:t>respectively. Eclipse</w:t>
      </w:r>
      <w:r w:rsidR="00782664" w:rsidRPr="00C7487D">
        <w:rPr>
          <w:rFonts w:eastAsiaTheme="minorEastAsia"/>
          <w:b w:val="0"/>
          <w:bCs w:val="0"/>
          <w:color w:val="auto"/>
          <w:sz w:val="20"/>
          <w:szCs w:val="20"/>
          <w:lang w:val="en-US" w:eastAsia="zh-CN"/>
        </w:rPr>
        <w:t xml:space="preserve"> (Jee Oxygen)</w:t>
      </w:r>
      <w:r w:rsidRPr="00C7487D">
        <w:rPr>
          <w:rFonts w:eastAsiaTheme="minorEastAsia"/>
          <w:b w:val="0"/>
          <w:bCs w:val="0"/>
          <w:color w:val="auto"/>
          <w:sz w:val="20"/>
          <w:szCs w:val="20"/>
          <w:lang w:val="en-US" w:eastAsia="zh-CN"/>
        </w:rPr>
        <w:t xml:space="preserve"> is used as our IDE. </w:t>
      </w:r>
      <w:r w:rsidR="004B3328" w:rsidRPr="00C7487D">
        <w:rPr>
          <w:rFonts w:eastAsiaTheme="minorEastAsia"/>
          <w:b w:val="0"/>
          <w:bCs w:val="0"/>
          <w:color w:val="auto"/>
          <w:sz w:val="20"/>
          <w:szCs w:val="20"/>
          <w:lang w:val="en-US" w:eastAsia="zh-CN"/>
        </w:rPr>
        <w:t>The deep learning library we use includes</w:t>
      </w:r>
      <w:r w:rsidR="004B3328" w:rsidRPr="00071508">
        <w:rPr>
          <w:b w:val="0"/>
          <w:color w:val="auto"/>
          <w:sz w:val="20"/>
          <w:szCs w:val="20"/>
        </w:rPr>
        <w:t xml:space="preserve"> deeplearng4j and keras. Deeplearning4j can reuse keras. </w:t>
      </w:r>
      <w:r w:rsidR="001762A2" w:rsidRPr="00071508">
        <w:rPr>
          <w:b w:val="0"/>
          <w:color w:val="auto"/>
          <w:sz w:val="20"/>
          <w:szCs w:val="20"/>
        </w:rPr>
        <w:t xml:space="preserve">The cloud platform uses our private cloud: </w:t>
      </w:r>
      <w:proofErr w:type="spellStart"/>
      <w:r w:rsidR="001762A2" w:rsidRPr="00071508">
        <w:rPr>
          <w:b w:val="0"/>
          <w:color w:val="auto"/>
          <w:sz w:val="20"/>
          <w:szCs w:val="20"/>
        </w:rPr>
        <w:t>GeoBrain</w:t>
      </w:r>
      <w:proofErr w:type="spellEnd"/>
      <w:r w:rsidR="001762A2" w:rsidRPr="00071508">
        <w:rPr>
          <w:b w:val="0"/>
          <w:color w:val="auto"/>
          <w:sz w:val="20"/>
          <w:szCs w:val="20"/>
        </w:rPr>
        <w:t xml:space="preserve"> (</w:t>
      </w:r>
      <w:hyperlink r:id="rId14" w:history="1">
        <w:r w:rsidR="00071508" w:rsidRPr="009A301D">
          <w:rPr>
            <w:rStyle w:val="Hyperlink"/>
            <w:b w:val="0"/>
            <w:sz w:val="20"/>
            <w:szCs w:val="20"/>
          </w:rPr>
          <w:t>http://cloud.csiss.gmu.edu</w:t>
        </w:r>
      </w:hyperlink>
      <w:r w:rsidR="001762A2" w:rsidRPr="00071508">
        <w:rPr>
          <w:b w:val="0"/>
          <w:color w:val="auto"/>
          <w:sz w:val="20"/>
          <w:szCs w:val="20"/>
        </w:rPr>
        <w:t>).</w:t>
      </w:r>
      <w:r w:rsidR="00D26908" w:rsidRPr="00071508">
        <w:rPr>
          <w:b w:val="0"/>
          <w:color w:val="auto"/>
          <w:sz w:val="20"/>
          <w:szCs w:val="20"/>
        </w:rPr>
        <w:t xml:space="preserve"> We have created ten instance VMs to run Spark and Deeplearning4j. </w:t>
      </w:r>
      <w:r w:rsidR="009D532F" w:rsidRPr="00071508">
        <w:rPr>
          <w:b w:val="0"/>
          <w:color w:val="auto"/>
          <w:sz w:val="20"/>
          <w:szCs w:val="20"/>
        </w:rPr>
        <w:t>Spark has been installed onto the VMs</w:t>
      </w:r>
      <w:r w:rsidR="003E3932" w:rsidRPr="00071508">
        <w:rPr>
          <w:b w:val="0"/>
          <w:color w:val="auto"/>
          <w:sz w:val="20"/>
          <w:szCs w:val="20"/>
        </w:rPr>
        <w:t xml:space="preserve"> (Fig. 2)</w:t>
      </w:r>
      <w:r w:rsidR="009D532F" w:rsidRPr="00071508">
        <w:rPr>
          <w:b w:val="0"/>
          <w:color w:val="auto"/>
          <w:sz w:val="20"/>
          <w:szCs w:val="20"/>
        </w:rPr>
        <w:t>.</w:t>
      </w:r>
    </w:p>
    <w:p w14:paraId="372C9346" w14:textId="77777777" w:rsidR="00395D46" w:rsidRDefault="00010883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6" w:name="_Toc523305784"/>
      <w:r w:rsidRPr="004C7FF1">
        <w:rPr>
          <w:color w:val="auto"/>
          <w:sz w:val="24"/>
        </w:rPr>
        <w:t xml:space="preserve">Web wrapper for </w:t>
      </w:r>
      <w:r w:rsidR="00FA1292">
        <w:rPr>
          <w:color w:val="auto"/>
          <w:sz w:val="24"/>
        </w:rPr>
        <w:t>d</w:t>
      </w:r>
      <w:r w:rsidRPr="004C7FF1">
        <w:rPr>
          <w:color w:val="auto"/>
          <w:sz w:val="24"/>
        </w:rPr>
        <w:t>eep</w:t>
      </w:r>
      <w:r w:rsidR="00FA1292">
        <w:rPr>
          <w:color w:val="auto"/>
          <w:sz w:val="24"/>
        </w:rPr>
        <w:t xml:space="preserve"> </w:t>
      </w:r>
      <w:r w:rsidRPr="004C7FF1">
        <w:rPr>
          <w:color w:val="auto"/>
          <w:sz w:val="24"/>
        </w:rPr>
        <w:t>learning and HPC library/software</w:t>
      </w:r>
      <w:bookmarkEnd w:id="6"/>
    </w:p>
    <w:p w14:paraId="720875A3" w14:textId="0B3CD10D" w:rsidR="009D532F" w:rsidRPr="00071508" w:rsidRDefault="00B73739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 w:rsidRPr="00071508">
        <w:rPr>
          <w:b w:val="0"/>
          <w:color w:val="auto"/>
          <w:sz w:val="20"/>
          <w:szCs w:val="20"/>
        </w:rPr>
        <w:t xml:space="preserve">We reuse the backend of EarthCube CyberConnector to </w:t>
      </w:r>
      <w:r w:rsidR="00997594" w:rsidRPr="00071508">
        <w:rPr>
          <w:b w:val="0"/>
          <w:color w:val="auto"/>
          <w:sz w:val="20"/>
          <w:szCs w:val="20"/>
        </w:rPr>
        <w:t xml:space="preserve">open the connection to the server resources including storage and computing power. </w:t>
      </w:r>
      <w:r w:rsidR="00FA1292" w:rsidRPr="00071508">
        <w:rPr>
          <w:rFonts w:hint="eastAsia"/>
          <w:b w:val="0"/>
          <w:color w:val="auto"/>
          <w:sz w:val="20"/>
          <w:szCs w:val="20"/>
        </w:rPr>
        <w:t>We</w:t>
      </w:r>
      <w:r w:rsidR="00FA1292" w:rsidRPr="00071508">
        <w:rPr>
          <w:b w:val="0"/>
          <w:color w:val="auto"/>
          <w:sz w:val="20"/>
          <w:szCs w:val="20"/>
        </w:rPr>
        <w:t xml:space="preserve"> add new functions to the server application to enable the manipulation of deep learning and hpc software installed on the server.</w:t>
      </w:r>
      <w:r w:rsidR="00957377" w:rsidRPr="00071508">
        <w:rPr>
          <w:b w:val="0"/>
          <w:color w:val="auto"/>
          <w:sz w:val="20"/>
          <w:szCs w:val="20"/>
        </w:rPr>
        <w:t xml:space="preserve"> </w:t>
      </w:r>
      <w:r w:rsidR="00957377" w:rsidRPr="00071508">
        <w:rPr>
          <w:rFonts w:hint="eastAsia"/>
          <w:b w:val="0"/>
          <w:color w:val="auto"/>
          <w:sz w:val="20"/>
          <w:szCs w:val="20"/>
        </w:rPr>
        <w:t>The</w:t>
      </w:r>
      <w:r w:rsidR="00957377" w:rsidRPr="00071508">
        <w:rPr>
          <w:b w:val="0"/>
          <w:color w:val="auto"/>
          <w:sz w:val="20"/>
          <w:szCs w:val="20"/>
        </w:rPr>
        <w:t xml:space="preserve"> real time logging is dynamically monitored and collected for further query from the client side. </w:t>
      </w:r>
    </w:p>
    <w:p w14:paraId="3194AAAA" w14:textId="77777777" w:rsidR="00395D46" w:rsidRDefault="00E73234" w:rsidP="004C7FF1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7" w:name="_Toc523305785"/>
      <w:proofErr w:type="spellStart"/>
      <w:r w:rsidRPr="00C523B9">
        <w:rPr>
          <w:color w:val="auto"/>
          <w:sz w:val="24"/>
        </w:rPr>
        <w:t>Geoweaver</w:t>
      </w:r>
      <w:proofErr w:type="spellEnd"/>
      <w:r w:rsidRPr="00C523B9">
        <w:rPr>
          <w:color w:val="auto"/>
          <w:sz w:val="24"/>
        </w:rPr>
        <w:t xml:space="preserve"> programming</w:t>
      </w:r>
      <w:bookmarkEnd w:id="7"/>
    </w:p>
    <w:p w14:paraId="26BE7B4A" w14:textId="5F5A9861" w:rsidR="00E73234" w:rsidRPr="00395D46" w:rsidRDefault="00DA0C2F" w:rsidP="00395D46">
      <w:pPr>
        <w:pStyle w:val="Title"/>
        <w:spacing w:before="120"/>
        <w:jc w:val="left"/>
        <w:rPr>
          <w:color w:val="auto"/>
          <w:sz w:val="24"/>
        </w:rPr>
      </w:pPr>
      <w:r>
        <w:rPr>
          <w:b w:val="0"/>
          <w:bCs w:val="0"/>
          <w:color w:val="000000"/>
          <w:sz w:val="20"/>
          <w:szCs w:val="20"/>
          <w:lang w:val="nl-NL"/>
        </w:rPr>
        <w:t xml:space="preserve">Geoweaver is created as a system </w:t>
      </w:r>
      <w:r w:rsidR="0015674C">
        <w:rPr>
          <w:b w:val="0"/>
          <w:bCs w:val="0"/>
          <w:color w:val="000000"/>
          <w:sz w:val="20"/>
          <w:szCs w:val="20"/>
          <w:lang w:val="nl-NL"/>
        </w:rPr>
        <w:t>backed by</w:t>
      </w:r>
      <w:r w:rsidR="00A73AE0">
        <w:rPr>
          <w:b w:val="0"/>
          <w:bCs w:val="0"/>
          <w:color w:val="000000"/>
          <w:sz w:val="20"/>
          <w:szCs w:val="20"/>
          <w:lang w:val="nl-NL"/>
        </w:rPr>
        <w:t xml:space="preserve"> EarthCube</w:t>
      </w:r>
      <w:r>
        <w:rPr>
          <w:b w:val="0"/>
          <w:bCs w:val="0"/>
          <w:color w:val="000000"/>
          <w:sz w:val="20"/>
          <w:szCs w:val="20"/>
          <w:lang w:val="nl-NL"/>
        </w:rPr>
        <w:t xml:space="preserve"> CyberConnector</w:t>
      </w:r>
      <w:r w:rsidR="00FF5B57">
        <w:rPr>
          <w:b w:val="0"/>
          <w:bCs w:val="0"/>
          <w:color w:val="000000"/>
          <w:sz w:val="20"/>
          <w:szCs w:val="20"/>
          <w:lang w:val="nl-NL"/>
        </w:rPr>
        <w:t xml:space="preserve"> (Fig. 3)</w:t>
      </w:r>
      <w:r>
        <w:rPr>
          <w:b w:val="0"/>
          <w:bCs w:val="0"/>
          <w:color w:val="000000"/>
          <w:sz w:val="20"/>
          <w:szCs w:val="20"/>
          <w:lang w:val="nl-NL"/>
        </w:rPr>
        <w:t>.</w:t>
      </w:r>
      <w:r w:rsidR="00A64B1D">
        <w:rPr>
          <w:b w:val="0"/>
          <w:bCs w:val="0"/>
          <w:color w:val="000000"/>
          <w:sz w:val="20"/>
          <w:szCs w:val="20"/>
          <w:lang w:val="nl-NL"/>
        </w:rPr>
        <w:t xml:space="preserve"> </w:t>
      </w:r>
      <w:r w:rsidR="00D31D0F">
        <w:rPr>
          <w:b w:val="0"/>
          <w:bCs w:val="0"/>
          <w:color w:val="000000"/>
          <w:sz w:val="20"/>
          <w:szCs w:val="20"/>
          <w:lang w:val="nl-NL"/>
        </w:rPr>
        <w:t>D3</w:t>
      </w:r>
      <w:r w:rsidR="007844CB">
        <w:rPr>
          <w:b w:val="0"/>
          <w:bCs w:val="0"/>
          <w:color w:val="000000"/>
          <w:sz w:val="20"/>
          <w:szCs w:val="20"/>
          <w:lang w:val="nl-NL"/>
        </w:rPr>
        <w:t>.JS (</w:t>
      </w:r>
      <w:r w:rsidR="00FE00D8">
        <w:rPr>
          <w:b w:val="0"/>
          <w:bCs w:val="0"/>
          <w:color w:val="000000"/>
          <w:sz w:val="20"/>
          <w:szCs w:val="20"/>
          <w:lang w:val="nl-NL"/>
        </w:rPr>
        <w:fldChar w:fldCharType="begin"/>
      </w:r>
      <w:r w:rsidR="00FE00D8">
        <w:rPr>
          <w:b w:val="0"/>
          <w:bCs w:val="0"/>
          <w:color w:val="000000"/>
          <w:sz w:val="20"/>
          <w:szCs w:val="20"/>
          <w:lang w:val="nl-NL"/>
        </w:rPr>
        <w:instrText xml:space="preserve"> HYPERLINK "</w:instrText>
      </w:r>
      <w:r w:rsidR="00FE00D8" w:rsidRPr="00FE00D8">
        <w:rPr>
          <w:b w:val="0"/>
          <w:bCs w:val="0"/>
          <w:color w:val="000000"/>
          <w:sz w:val="20"/>
          <w:szCs w:val="20"/>
          <w:lang w:val="nl-NL"/>
        </w:rPr>
        <w:instrText>https://d3js.org/</w:instrText>
      </w:r>
      <w:r w:rsidR="00FE00D8">
        <w:rPr>
          <w:b w:val="0"/>
          <w:bCs w:val="0"/>
          <w:color w:val="000000"/>
          <w:sz w:val="20"/>
          <w:szCs w:val="20"/>
          <w:lang w:val="nl-NL"/>
        </w:rPr>
        <w:instrText xml:space="preserve">" </w:instrText>
      </w:r>
      <w:r w:rsidR="00FE00D8">
        <w:rPr>
          <w:b w:val="0"/>
          <w:bCs w:val="0"/>
          <w:color w:val="000000"/>
          <w:sz w:val="20"/>
          <w:szCs w:val="20"/>
          <w:lang w:val="nl-NL"/>
        </w:rPr>
        <w:fldChar w:fldCharType="separate"/>
      </w:r>
      <w:r w:rsidR="00FE00D8" w:rsidRPr="009A301D">
        <w:rPr>
          <w:rStyle w:val="Hyperlink"/>
          <w:b w:val="0"/>
          <w:bCs w:val="0"/>
          <w:sz w:val="20"/>
          <w:szCs w:val="20"/>
          <w:lang w:val="nl-NL"/>
        </w:rPr>
        <w:t>https://d3js.org/</w:t>
      </w:r>
      <w:r w:rsidR="00FE00D8">
        <w:rPr>
          <w:b w:val="0"/>
          <w:bCs w:val="0"/>
          <w:color w:val="000000"/>
          <w:sz w:val="20"/>
          <w:szCs w:val="20"/>
          <w:lang w:val="nl-NL"/>
        </w:rPr>
        <w:fldChar w:fldCharType="end"/>
      </w:r>
      <w:r w:rsidR="007844CB">
        <w:rPr>
          <w:b w:val="0"/>
          <w:bCs w:val="0"/>
          <w:color w:val="000000"/>
          <w:sz w:val="20"/>
          <w:szCs w:val="20"/>
          <w:lang w:val="nl-NL"/>
        </w:rPr>
        <w:t>)</w:t>
      </w:r>
      <w:r w:rsidR="00FE00D8">
        <w:rPr>
          <w:b w:val="0"/>
          <w:bCs w:val="0"/>
          <w:color w:val="000000"/>
          <w:sz w:val="20"/>
          <w:szCs w:val="20"/>
          <w:lang w:val="nl-NL"/>
        </w:rPr>
        <w:t xml:space="preserve"> </w:t>
      </w:r>
      <w:r w:rsidR="00D31D0F">
        <w:rPr>
          <w:b w:val="0"/>
          <w:bCs w:val="0"/>
          <w:color w:val="000000"/>
          <w:sz w:val="20"/>
          <w:szCs w:val="20"/>
          <w:lang w:val="nl-NL"/>
        </w:rPr>
        <w:t xml:space="preserve">has been imported as </w:t>
      </w:r>
      <w:r w:rsidR="007844CB">
        <w:rPr>
          <w:b w:val="0"/>
          <w:bCs w:val="0"/>
          <w:color w:val="000000"/>
          <w:sz w:val="20"/>
          <w:szCs w:val="20"/>
          <w:lang w:val="nl-NL"/>
        </w:rPr>
        <w:t xml:space="preserve">renderring library. </w:t>
      </w:r>
      <w:r w:rsidR="00D74C48">
        <w:rPr>
          <w:b w:val="0"/>
          <w:bCs w:val="0"/>
          <w:color w:val="000000"/>
          <w:sz w:val="20"/>
          <w:szCs w:val="20"/>
          <w:lang w:val="nl-NL"/>
        </w:rPr>
        <w:t xml:space="preserve">We are currently working on developing the interface. </w:t>
      </w:r>
    </w:p>
    <w:p w14:paraId="19600673" w14:textId="77777777" w:rsidR="00DE0C00" w:rsidRDefault="00DE0C00" w:rsidP="00395D46">
      <w:pPr>
        <w:pStyle w:val="Title"/>
        <w:spacing w:before="120"/>
        <w:jc w:val="left"/>
        <w:rPr>
          <w:b w:val="0"/>
          <w:bCs w:val="0"/>
          <w:color w:val="000000"/>
          <w:sz w:val="20"/>
          <w:szCs w:val="20"/>
          <w:lang w:val="nl-NL"/>
        </w:rPr>
      </w:pPr>
    </w:p>
    <w:p w14:paraId="64F7B2E2" w14:textId="77777777" w:rsidR="00D327E7" w:rsidRDefault="00D327E7" w:rsidP="00395D46">
      <w:pPr>
        <w:pStyle w:val="Title"/>
        <w:spacing w:before="120"/>
        <w:jc w:val="left"/>
        <w:rPr>
          <w:b w:val="0"/>
          <w:bCs w:val="0"/>
          <w:color w:val="000000"/>
          <w:sz w:val="20"/>
          <w:szCs w:val="20"/>
          <w:lang w:val="nl-NL"/>
        </w:rPr>
      </w:pPr>
    </w:p>
    <w:p w14:paraId="32FF8D8A" w14:textId="77777777" w:rsidR="00DA0C2F" w:rsidRDefault="00DA0C2F" w:rsidP="00395D46">
      <w:pPr>
        <w:pStyle w:val="Title"/>
        <w:spacing w:before="120"/>
        <w:jc w:val="left"/>
        <w:rPr>
          <w:b w:val="0"/>
          <w:bCs w:val="0"/>
          <w:color w:val="000000"/>
          <w:sz w:val="20"/>
          <w:szCs w:val="20"/>
          <w:lang w:val="nl-NL"/>
        </w:rPr>
      </w:pPr>
    </w:p>
    <w:p w14:paraId="3B7742BC" w14:textId="7B2DEE6F" w:rsidR="00DB690A" w:rsidRDefault="00DB690A" w:rsidP="00111927">
      <w:pPr>
        <w:pStyle w:val="Title"/>
        <w:jc w:val="left"/>
        <w:rPr>
          <w:b w:val="0"/>
          <w:bCs w:val="0"/>
          <w:color w:val="000000"/>
          <w:sz w:val="20"/>
          <w:szCs w:val="20"/>
          <w:lang w:val="nl-NL"/>
        </w:rPr>
      </w:pPr>
      <w:r w:rsidRPr="00DB690A">
        <w:rPr>
          <w:b w:val="0"/>
          <w:bCs w:val="0"/>
          <w:noProof/>
          <w:color w:val="000000"/>
          <w:sz w:val="20"/>
          <w:szCs w:val="20"/>
          <w:lang w:val="nl-NL"/>
        </w:rPr>
        <w:drawing>
          <wp:inline distT="0" distB="0" distL="0" distR="0" wp14:anchorId="020EDB41" wp14:editId="73A4250A">
            <wp:extent cx="5943600" cy="3269185"/>
            <wp:effectExtent l="0" t="0" r="0" b="7620"/>
            <wp:docPr id="1" name="Picture 1" descr="C:\Users\JENSEN~1\AppData\Local\Temp\lilkicdlliedcd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NSEN~1\AppData\Local\Temp\lilkicdlliedcdob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117A1" w14:textId="281DAC61" w:rsidR="00DB690A" w:rsidRDefault="007D693E" w:rsidP="00A220DD">
      <w:pPr>
        <w:pStyle w:val="Title"/>
        <w:spacing w:before="120"/>
        <w:rPr>
          <w:b w:val="0"/>
          <w:bCs w:val="0"/>
          <w:color w:val="000000"/>
          <w:sz w:val="20"/>
          <w:szCs w:val="20"/>
          <w:lang w:val="nl-NL"/>
        </w:rPr>
      </w:pPr>
      <w:r w:rsidRPr="00C45487">
        <w:rPr>
          <w:b w:val="0"/>
          <w:bCs w:val="0"/>
          <w:color w:val="000000"/>
          <w:sz w:val="20"/>
          <w:szCs w:val="20"/>
          <w:lang w:val="nl-NL"/>
        </w:rPr>
        <w:t xml:space="preserve">Figure 2. </w:t>
      </w:r>
      <w:r w:rsidR="00DB690A">
        <w:rPr>
          <w:b w:val="0"/>
          <w:bCs w:val="0"/>
          <w:color w:val="000000"/>
          <w:sz w:val="20"/>
          <w:szCs w:val="20"/>
          <w:lang w:val="nl-NL"/>
        </w:rPr>
        <w:t>The list of created instance VMs</w:t>
      </w:r>
    </w:p>
    <w:p w14:paraId="156ACC93" w14:textId="77777777" w:rsidR="00C45487" w:rsidRDefault="00C45487" w:rsidP="00111927">
      <w:pPr>
        <w:pStyle w:val="Title"/>
        <w:rPr>
          <w:b w:val="0"/>
          <w:bCs w:val="0"/>
          <w:color w:val="000000"/>
          <w:sz w:val="20"/>
          <w:szCs w:val="20"/>
          <w:lang w:val="nl-NL"/>
        </w:rPr>
      </w:pPr>
    </w:p>
    <w:p w14:paraId="27F19046" w14:textId="37663AE0" w:rsidR="00D26908" w:rsidRDefault="007F5FC7" w:rsidP="00111927">
      <w:pPr>
        <w:pStyle w:val="Title"/>
        <w:rPr>
          <w:b w:val="0"/>
          <w:bCs w:val="0"/>
          <w:color w:val="000000"/>
          <w:sz w:val="20"/>
          <w:szCs w:val="20"/>
          <w:lang w:val="nl-NL"/>
        </w:rPr>
      </w:pPr>
      <w:r>
        <w:rPr>
          <w:noProof/>
        </w:rPr>
        <w:drawing>
          <wp:inline distT="0" distB="0" distL="0" distR="0" wp14:anchorId="76F9668B" wp14:editId="1318BF0E">
            <wp:extent cx="2032000" cy="2847129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34650" cy="285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D8574" w14:textId="13E42832" w:rsidR="007F5FC7" w:rsidRDefault="005660D6" w:rsidP="00395D46">
      <w:pPr>
        <w:pStyle w:val="Title"/>
        <w:spacing w:before="120"/>
        <w:rPr>
          <w:b w:val="0"/>
          <w:bCs w:val="0"/>
          <w:color w:val="000000"/>
          <w:sz w:val="20"/>
          <w:szCs w:val="20"/>
          <w:lang w:val="nl-NL"/>
        </w:rPr>
      </w:pPr>
      <w:r>
        <w:rPr>
          <w:b w:val="0"/>
          <w:bCs w:val="0"/>
          <w:color w:val="000000"/>
          <w:sz w:val="20"/>
          <w:szCs w:val="20"/>
          <w:lang w:val="nl-NL"/>
        </w:rPr>
        <w:t xml:space="preserve">Figure 3. </w:t>
      </w:r>
      <w:r w:rsidR="007F5FC7">
        <w:rPr>
          <w:b w:val="0"/>
          <w:bCs w:val="0"/>
          <w:color w:val="000000"/>
          <w:sz w:val="20"/>
          <w:szCs w:val="20"/>
          <w:lang w:val="nl-NL"/>
        </w:rPr>
        <w:t>Geoweaver code</w:t>
      </w:r>
    </w:p>
    <w:p w14:paraId="32E6C568" w14:textId="0F88DB99" w:rsidR="00DE0C00" w:rsidRPr="00347FF5" w:rsidRDefault="00347FF5" w:rsidP="00347FF5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8" w:name="_Toc523305786"/>
      <w:r w:rsidRPr="00347FF5">
        <w:rPr>
          <w:color w:val="auto"/>
          <w:sz w:val="24"/>
        </w:rPr>
        <w:t>LSTM Experiment</w:t>
      </w:r>
      <w:bookmarkEnd w:id="8"/>
    </w:p>
    <w:p w14:paraId="220CA867" w14:textId="7E4C40D6" w:rsidR="0043193D" w:rsidRPr="00C7487D" w:rsidRDefault="0043193D" w:rsidP="00C7487D">
      <w:pPr>
        <w:spacing w:before="120"/>
        <w:rPr>
          <w:rFonts w:ascii="Arial" w:hAnsi="Arial" w:cs="Arial"/>
          <w:sz w:val="20"/>
          <w:szCs w:val="20"/>
        </w:rPr>
      </w:pPr>
      <w:r w:rsidRPr="00C7487D">
        <w:rPr>
          <w:rFonts w:ascii="Arial" w:hAnsi="Arial" w:cs="Arial"/>
          <w:sz w:val="20"/>
          <w:szCs w:val="20"/>
        </w:rPr>
        <w:t>We are transferring the data and scripts created in our LSTM experiment onto the created instance VMs.</w:t>
      </w:r>
      <w:r w:rsidR="00B26039" w:rsidRPr="00C7487D">
        <w:rPr>
          <w:rFonts w:ascii="Arial" w:hAnsi="Arial" w:cs="Arial"/>
          <w:sz w:val="20"/>
          <w:szCs w:val="20"/>
        </w:rPr>
        <w:t xml:space="preserve"> </w:t>
      </w:r>
      <w:r w:rsidR="00C17A09" w:rsidRPr="00C7487D">
        <w:rPr>
          <w:rFonts w:ascii="Arial" w:hAnsi="Arial" w:cs="Arial"/>
          <w:sz w:val="20"/>
          <w:szCs w:val="20"/>
        </w:rPr>
        <w:t xml:space="preserve">The experiment is trying to utilize the </w:t>
      </w:r>
      <w:r w:rsidR="000641F6" w:rsidRPr="00C7487D">
        <w:rPr>
          <w:rFonts w:ascii="Arial" w:hAnsi="Arial" w:cs="Arial"/>
          <w:sz w:val="20"/>
          <w:szCs w:val="20"/>
        </w:rPr>
        <w:t xml:space="preserve">seasonal </w:t>
      </w:r>
      <w:r w:rsidR="00C17A09" w:rsidRPr="00C7487D">
        <w:rPr>
          <w:rFonts w:ascii="Arial" w:hAnsi="Arial" w:cs="Arial"/>
          <w:sz w:val="20"/>
          <w:szCs w:val="20"/>
        </w:rPr>
        <w:t>pattern of crops</w:t>
      </w:r>
      <w:r w:rsidR="000641F6" w:rsidRPr="00C7487D">
        <w:rPr>
          <w:rFonts w:ascii="Arial" w:hAnsi="Arial" w:cs="Arial"/>
          <w:sz w:val="20"/>
          <w:szCs w:val="20"/>
        </w:rPr>
        <w:t xml:space="preserve"> (Fig. 4)</w:t>
      </w:r>
      <w:r w:rsidR="00C17A09" w:rsidRPr="00C7487D">
        <w:rPr>
          <w:rFonts w:ascii="Arial" w:hAnsi="Arial" w:cs="Arial"/>
          <w:sz w:val="20"/>
          <w:szCs w:val="20"/>
        </w:rPr>
        <w:t xml:space="preserve"> in improving the land cover land use classification in remote sensing. </w:t>
      </w:r>
    </w:p>
    <w:p w14:paraId="5F19D922" w14:textId="77777777" w:rsidR="007A2583" w:rsidRDefault="007A2583" w:rsidP="007A258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4D9D3E2" wp14:editId="73A25BF1">
            <wp:extent cx="2674620" cy="2246852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79514" cy="2250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 wp14:anchorId="36AE1A66" wp14:editId="5037799F">
            <wp:extent cx="2667000" cy="2240452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82700" cy="225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BDA12" w14:textId="2342A19A" w:rsidR="007A2583" w:rsidRPr="0073584D" w:rsidRDefault="00586EFA" w:rsidP="007A2583">
      <w:pPr>
        <w:jc w:val="center"/>
        <w:rPr>
          <w:rFonts w:ascii="Arial" w:hAnsi="Arial" w:cs="Arial"/>
          <w:sz w:val="20"/>
          <w:szCs w:val="20"/>
        </w:rPr>
      </w:pPr>
      <w:r w:rsidRPr="0073584D">
        <w:rPr>
          <w:rFonts w:ascii="Arial" w:hAnsi="Arial" w:cs="Arial"/>
          <w:sz w:val="20"/>
          <w:szCs w:val="20"/>
        </w:rPr>
        <w:t xml:space="preserve">Figure 4. </w:t>
      </w:r>
      <w:r w:rsidR="007A2583" w:rsidRPr="0073584D">
        <w:rPr>
          <w:rFonts w:ascii="Arial" w:hAnsi="Arial" w:cs="Arial"/>
          <w:sz w:val="20"/>
          <w:szCs w:val="20"/>
        </w:rPr>
        <w:t>Left (</w:t>
      </w:r>
      <w:r w:rsidR="00290A27" w:rsidRPr="0073584D">
        <w:rPr>
          <w:rFonts w:ascii="Arial" w:hAnsi="Arial" w:cs="Arial"/>
          <w:sz w:val="20"/>
          <w:szCs w:val="20"/>
        </w:rPr>
        <w:t xml:space="preserve">26 May </w:t>
      </w:r>
      <w:r w:rsidR="007A2583" w:rsidRPr="0073584D">
        <w:rPr>
          <w:rFonts w:ascii="Arial" w:hAnsi="Arial" w:cs="Arial"/>
          <w:sz w:val="20"/>
          <w:szCs w:val="20"/>
        </w:rPr>
        <w:t>2014) Right (</w:t>
      </w:r>
      <w:r w:rsidR="00290A27" w:rsidRPr="0073584D">
        <w:rPr>
          <w:rFonts w:ascii="Arial" w:hAnsi="Arial" w:cs="Arial"/>
          <w:sz w:val="20"/>
          <w:szCs w:val="20"/>
        </w:rPr>
        <w:t xml:space="preserve">15 Sep </w:t>
      </w:r>
      <w:r w:rsidR="007A2583" w:rsidRPr="0073584D">
        <w:rPr>
          <w:rFonts w:ascii="Arial" w:hAnsi="Arial" w:cs="Arial"/>
          <w:sz w:val="20"/>
          <w:szCs w:val="20"/>
        </w:rPr>
        <w:t>2014)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9" w:name="_Toc523305787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9"/>
    </w:p>
    <w:p w14:paraId="65166844" w14:textId="60A52E0A" w:rsidR="001A4E23" w:rsidRPr="0073584D" w:rsidRDefault="001A4E23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 repository has been created </w:t>
      </w:r>
      <w:r w:rsidR="00140E46">
        <w:rPr>
          <w:rFonts w:ascii="Arial" w:hAnsi="Arial" w:cs="Arial"/>
          <w:sz w:val="20"/>
          <w:szCs w:val="20"/>
        </w:rPr>
        <w:t>(</w:t>
      </w:r>
      <w:hyperlink r:id="rId19" w:history="1">
        <w:r w:rsidR="001E0F5E" w:rsidRPr="009A301D">
          <w:rPr>
            <w:rStyle w:val="Hyperlink"/>
            <w:rFonts w:ascii="Arial" w:hAnsi="Arial" w:cs="Arial"/>
            <w:sz w:val="20"/>
            <w:szCs w:val="20"/>
          </w:rPr>
          <w:t>https://github.com/ZihengSun/Geoweaver</w:t>
        </w:r>
      </w:hyperlink>
      <w:r w:rsidR="00140E46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. Wondering how to add it to the </w:t>
      </w:r>
      <w:proofErr w:type="spellStart"/>
      <w:r>
        <w:rPr>
          <w:rFonts w:ascii="Arial" w:hAnsi="Arial" w:cs="Arial"/>
          <w:sz w:val="20"/>
          <w:szCs w:val="20"/>
        </w:rPr>
        <w:t>ESIPFed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 xml:space="preserve">GitHub </w:t>
      </w:r>
      <w:r>
        <w:rPr>
          <w:rFonts w:ascii="Arial" w:hAnsi="Arial" w:cs="Arial"/>
          <w:sz w:val="20"/>
          <w:szCs w:val="20"/>
        </w:rPr>
        <w:t>organization</w:t>
      </w:r>
      <w:r w:rsidR="007B6920">
        <w:rPr>
          <w:rFonts w:ascii="Arial" w:hAnsi="Arial" w:cs="Arial"/>
          <w:sz w:val="20"/>
          <w:szCs w:val="20"/>
        </w:rPr>
        <w:t xml:space="preserve"> </w:t>
      </w:r>
      <w:r w:rsidR="007B6920">
        <w:rPr>
          <w:rFonts w:ascii="Arial" w:hAnsi="Arial" w:cs="Arial" w:hint="eastAsia"/>
          <w:sz w:val="20"/>
          <w:szCs w:val="20"/>
        </w:rPr>
        <w:t>(</w:t>
      </w:r>
      <w:hyperlink r:id="rId20" w:history="1">
        <w:r w:rsidR="00FC0CAB" w:rsidRPr="009A301D">
          <w:rPr>
            <w:rStyle w:val="Hyperlink"/>
            <w:rFonts w:ascii="Arial" w:hAnsi="Arial" w:cs="Arial"/>
            <w:sz w:val="20"/>
            <w:szCs w:val="20"/>
          </w:rPr>
          <w:t>https://github.com/ESIPFed</w:t>
        </w:r>
      </w:hyperlink>
      <w:r w:rsidR="007B6920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0" w:name="_Toc523305788"/>
      <w:r w:rsidRPr="00EB2461">
        <w:rPr>
          <w:color w:val="auto"/>
          <w:sz w:val="28"/>
          <w:szCs w:val="28"/>
        </w:rPr>
        <w:lastRenderedPageBreak/>
        <w:t>Evaluation</w:t>
      </w:r>
      <w:bookmarkEnd w:id="10"/>
    </w:p>
    <w:p w14:paraId="3A8A4B07" w14:textId="1E1F5BD8" w:rsidR="00B17588" w:rsidRPr="00006353" w:rsidRDefault="00006353" w:rsidP="00C7487D">
      <w:pPr>
        <w:spacing w:before="120"/>
        <w:rPr>
          <w:rFonts w:ascii="Arial" w:hAnsi="Arial" w:cs="Arial"/>
          <w:sz w:val="20"/>
          <w:szCs w:val="20"/>
        </w:rPr>
      </w:pPr>
      <w:r w:rsidRPr="00006353">
        <w:rPr>
          <w:rFonts w:ascii="Arial" w:hAnsi="Arial" w:cs="Arial" w:hint="eastAsia"/>
          <w:sz w:val="20"/>
          <w:szCs w:val="20"/>
        </w:rPr>
        <w:t>No</w:t>
      </w:r>
      <w:r w:rsidR="00485980">
        <w:rPr>
          <w:rFonts w:ascii="Arial" w:hAnsi="Arial" w:cs="Arial"/>
          <w:sz w:val="20"/>
          <w:szCs w:val="20"/>
        </w:rPr>
        <w:t>t yet</w:t>
      </w:r>
      <w:r w:rsidRPr="00006353">
        <w:rPr>
          <w:rFonts w:ascii="Arial" w:hAnsi="Arial" w:cs="Arial"/>
          <w:sz w:val="20"/>
          <w:szCs w:val="20"/>
        </w:rPr>
        <w:t>.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11" w:name="_Toc523305789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11"/>
    </w:p>
    <w:p w14:paraId="13756D5E" w14:textId="19F26406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ntinu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user interface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1AF16E77" w14:textId="7F1A6FDD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backend VDP components.</w:t>
      </w:r>
    </w:p>
    <w:p w14:paraId="5DD2EBAB" w14:textId="30D6CC65" w:rsidR="00EA020C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Us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to </w:t>
      </w:r>
      <w:r w:rsidR="00EA020C">
        <w:rPr>
          <w:b w:val="0"/>
          <w:color w:val="auto"/>
          <w:sz w:val="20"/>
          <w:szCs w:val="20"/>
        </w:rPr>
        <w:t xml:space="preserve">manage </w:t>
      </w:r>
      <w:r w:rsidR="00033694">
        <w:rPr>
          <w:b w:val="0"/>
          <w:color w:val="auto"/>
          <w:sz w:val="20"/>
          <w:szCs w:val="20"/>
        </w:rPr>
        <w:t>our</w:t>
      </w:r>
      <w:r w:rsidR="00EA020C">
        <w:rPr>
          <w:b w:val="0"/>
          <w:color w:val="auto"/>
          <w:sz w:val="20"/>
          <w:szCs w:val="20"/>
        </w:rPr>
        <w:t xml:space="preserve"> LSTM experiment</w:t>
      </w:r>
      <w:r w:rsidR="00033694">
        <w:rPr>
          <w:b w:val="0"/>
          <w:color w:val="auto"/>
          <w:sz w:val="20"/>
          <w:szCs w:val="20"/>
        </w:rPr>
        <w:t>s</w:t>
      </w:r>
      <w:r w:rsidR="0042417C" w:rsidRPr="00006110">
        <w:rPr>
          <w:b w:val="0"/>
          <w:color w:val="auto"/>
          <w:sz w:val="20"/>
          <w:szCs w:val="20"/>
        </w:rPr>
        <w:t>.</w:t>
      </w:r>
    </w:p>
    <w:p w14:paraId="3B27915D" w14:textId="1FD9B343" w:rsidR="0042417C" w:rsidRPr="00006110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78007738" w14:textId="77777777" w:rsidR="0042417C" w:rsidRPr="002E3E3D" w:rsidRDefault="0042417C" w:rsidP="005C2C73">
      <w:pPr>
        <w:pStyle w:val="Title"/>
        <w:spacing w:before="120"/>
        <w:ind w:left="360"/>
        <w:jc w:val="left"/>
        <w:rPr>
          <w:b w:val="0"/>
          <w:color w:val="auto"/>
          <w:sz w:val="20"/>
          <w:szCs w:val="20"/>
          <w:highlight w:val="yellow"/>
        </w:rPr>
      </w:pP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210AE" w14:textId="77777777" w:rsidR="003427DB" w:rsidRDefault="003427DB" w:rsidP="00F737D8">
      <w:pPr>
        <w:spacing w:after="0" w:line="240" w:lineRule="auto"/>
      </w:pPr>
      <w:r>
        <w:separator/>
      </w:r>
    </w:p>
  </w:endnote>
  <w:endnote w:type="continuationSeparator" w:id="0">
    <w:p w14:paraId="4CC59F1D" w14:textId="77777777" w:rsidR="003427DB" w:rsidRDefault="003427DB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BDBA8" w14:textId="77777777" w:rsidR="003427DB" w:rsidRDefault="003427DB" w:rsidP="00F737D8">
      <w:pPr>
        <w:spacing w:after="0" w:line="240" w:lineRule="auto"/>
      </w:pPr>
      <w:r>
        <w:separator/>
      </w:r>
    </w:p>
  </w:footnote>
  <w:footnote w:type="continuationSeparator" w:id="0">
    <w:p w14:paraId="207126AF" w14:textId="77777777" w:rsidR="003427DB" w:rsidRDefault="003427DB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qgUAA9hm0SwAAAA="/>
  </w:docVars>
  <w:rsids>
    <w:rsidRoot w:val="00FC194E"/>
    <w:rsid w:val="00004AB5"/>
    <w:rsid w:val="00005916"/>
    <w:rsid w:val="00006110"/>
    <w:rsid w:val="00006353"/>
    <w:rsid w:val="00010883"/>
    <w:rsid w:val="00032361"/>
    <w:rsid w:val="00033694"/>
    <w:rsid w:val="000641F6"/>
    <w:rsid w:val="00071508"/>
    <w:rsid w:val="00073599"/>
    <w:rsid w:val="000A124D"/>
    <w:rsid w:val="000F1902"/>
    <w:rsid w:val="000F25FD"/>
    <w:rsid w:val="00101B26"/>
    <w:rsid w:val="00107C2D"/>
    <w:rsid w:val="0011093A"/>
    <w:rsid w:val="00111927"/>
    <w:rsid w:val="0013630E"/>
    <w:rsid w:val="00140E46"/>
    <w:rsid w:val="0015674C"/>
    <w:rsid w:val="001762A2"/>
    <w:rsid w:val="00176FDE"/>
    <w:rsid w:val="00183324"/>
    <w:rsid w:val="00191CAE"/>
    <w:rsid w:val="001A4E23"/>
    <w:rsid w:val="001C2196"/>
    <w:rsid w:val="001E0C0C"/>
    <w:rsid w:val="001E0F5E"/>
    <w:rsid w:val="001E1BAE"/>
    <w:rsid w:val="001E22F2"/>
    <w:rsid w:val="00205FAA"/>
    <w:rsid w:val="00216C27"/>
    <w:rsid w:val="00237F05"/>
    <w:rsid w:val="00240DC8"/>
    <w:rsid w:val="002441EF"/>
    <w:rsid w:val="00245F27"/>
    <w:rsid w:val="00256942"/>
    <w:rsid w:val="00262754"/>
    <w:rsid w:val="00281066"/>
    <w:rsid w:val="00290A27"/>
    <w:rsid w:val="00294C1B"/>
    <w:rsid w:val="002B1A3D"/>
    <w:rsid w:val="002B7528"/>
    <w:rsid w:val="002C124C"/>
    <w:rsid w:val="002E15FE"/>
    <w:rsid w:val="0030177E"/>
    <w:rsid w:val="00320F7F"/>
    <w:rsid w:val="00323B50"/>
    <w:rsid w:val="00342291"/>
    <w:rsid w:val="003427DB"/>
    <w:rsid w:val="00347FF5"/>
    <w:rsid w:val="00361531"/>
    <w:rsid w:val="00395D46"/>
    <w:rsid w:val="003B7A6D"/>
    <w:rsid w:val="003E3932"/>
    <w:rsid w:val="003F715D"/>
    <w:rsid w:val="00416750"/>
    <w:rsid w:val="0042417C"/>
    <w:rsid w:val="0043193D"/>
    <w:rsid w:val="00474366"/>
    <w:rsid w:val="00475718"/>
    <w:rsid w:val="00485980"/>
    <w:rsid w:val="0049265B"/>
    <w:rsid w:val="004A73D5"/>
    <w:rsid w:val="004B0691"/>
    <w:rsid w:val="004B3328"/>
    <w:rsid w:val="004C7FF1"/>
    <w:rsid w:val="004D3FC9"/>
    <w:rsid w:val="004F711E"/>
    <w:rsid w:val="005002E1"/>
    <w:rsid w:val="0052391B"/>
    <w:rsid w:val="00560C0A"/>
    <w:rsid w:val="005660D6"/>
    <w:rsid w:val="00586EFA"/>
    <w:rsid w:val="005C2C73"/>
    <w:rsid w:val="005D6474"/>
    <w:rsid w:val="005E4EAE"/>
    <w:rsid w:val="006006CE"/>
    <w:rsid w:val="00607A06"/>
    <w:rsid w:val="00630878"/>
    <w:rsid w:val="00640B3F"/>
    <w:rsid w:val="00652786"/>
    <w:rsid w:val="00665423"/>
    <w:rsid w:val="006C354A"/>
    <w:rsid w:val="006F69BA"/>
    <w:rsid w:val="0073584D"/>
    <w:rsid w:val="00744FC2"/>
    <w:rsid w:val="007578E7"/>
    <w:rsid w:val="007616E4"/>
    <w:rsid w:val="00771C64"/>
    <w:rsid w:val="00782664"/>
    <w:rsid w:val="007844CB"/>
    <w:rsid w:val="00786777"/>
    <w:rsid w:val="007A2583"/>
    <w:rsid w:val="007A5D4C"/>
    <w:rsid w:val="007B6920"/>
    <w:rsid w:val="007C0FDA"/>
    <w:rsid w:val="007D693E"/>
    <w:rsid w:val="007F5FC7"/>
    <w:rsid w:val="0081070D"/>
    <w:rsid w:val="00810976"/>
    <w:rsid w:val="00831071"/>
    <w:rsid w:val="00832331"/>
    <w:rsid w:val="008667B5"/>
    <w:rsid w:val="008674E4"/>
    <w:rsid w:val="008C49E4"/>
    <w:rsid w:val="008E4611"/>
    <w:rsid w:val="00931F97"/>
    <w:rsid w:val="00936964"/>
    <w:rsid w:val="00957377"/>
    <w:rsid w:val="00976E29"/>
    <w:rsid w:val="00997594"/>
    <w:rsid w:val="009A056B"/>
    <w:rsid w:val="009B5973"/>
    <w:rsid w:val="009D532F"/>
    <w:rsid w:val="009E22D4"/>
    <w:rsid w:val="009E310F"/>
    <w:rsid w:val="009E7480"/>
    <w:rsid w:val="00A107D3"/>
    <w:rsid w:val="00A220DD"/>
    <w:rsid w:val="00A64550"/>
    <w:rsid w:val="00A64B1D"/>
    <w:rsid w:val="00A73AE0"/>
    <w:rsid w:val="00A939E6"/>
    <w:rsid w:val="00B00AC6"/>
    <w:rsid w:val="00B17030"/>
    <w:rsid w:val="00B17588"/>
    <w:rsid w:val="00B26039"/>
    <w:rsid w:val="00B53F63"/>
    <w:rsid w:val="00B73739"/>
    <w:rsid w:val="00BC5F9D"/>
    <w:rsid w:val="00BE03EC"/>
    <w:rsid w:val="00C17A09"/>
    <w:rsid w:val="00C45487"/>
    <w:rsid w:val="00C523B9"/>
    <w:rsid w:val="00C7487D"/>
    <w:rsid w:val="00C82C22"/>
    <w:rsid w:val="00C83EA8"/>
    <w:rsid w:val="00CA108D"/>
    <w:rsid w:val="00CD2C2F"/>
    <w:rsid w:val="00CD3EDA"/>
    <w:rsid w:val="00CD782E"/>
    <w:rsid w:val="00CE488E"/>
    <w:rsid w:val="00D26908"/>
    <w:rsid w:val="00D275DA"/>
    <w:rsid w:val="00D31D0F"/>
    <w:rsid w:val="00D327E7"/>
    <w:rsid w:val="00D41083"/>
    <w:rsid w:val="00D67C5B"/>
    <w:rsid w:val="00D67E30"/>
    <w:rsid w:val="00D74C48"/>
    <w:rsid w:val="00D837EC"/>
    <w:rsid w:val="00D912FF"/>
    <w:rsid w:val="00D92D09"/>
    <w:rsid w:val="00DA0C2F"/>
    <w:rsid w:val="00DB096B"/>
    <w:rsid w:val="00DB690A"/>
    <w:rsid w:val="00DB7F02"/>
    <w:rsid w:val="00DC390B"/>
    <w:rsid w:val="00DC6257"/>
    <w:rsid w:val="00DC6844"/>
    <w:rsid w:val="00DD362D"/>
    <w:rsid w:val="00DE0C00"/>
    <w:rsid w:val="00DE6444"/>
    <w:rsid w:val="00DE7D1F"/>
    <w:rsid w:val="00E30C27"/>
    <w:rsid w:val="00E65D33"/>
    <w:rsid w:val="00E73234"/>
    <w:rsid w:val="00E83FBD"/>
    <w:rsid w:val="00EA020C"/>
    <w:rsid w:val="00EB2461"/>
    <w:rsid w:val="00EE4ECC"/>
    <w:rsid w:val="00EF1A23"/>
    <w:rsid w:val="00F13A53"/>
    <w:rsid w:val="00F20A55"/>
    <w:rsid w:val="00F34D44"/>
    <w:rsid w:val="00F36A59"/>
    <w:rsid w:val="00F70CEA"/>
    <w:rsid w:val="00F737D8"/>
    <w:rsid w:val="00F97983"/>
    <w:rsid w:val="00FA1292"/>
    <w:rsid w:val="00FA5C08"/>
    <w:rsid w:val="00FC0CAB"/>
    <w:rsid w:val="00FC194E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github.com/ESIPF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3.xml"/><Relationship Id="rId19" Type="http://schemas.openxmlformats.org/officeDocument/2006/relationships/hyperlink" Target="https://github.com/ZihengSun/Geoweaver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://cloud.csiss.gmu.edu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93730-E565-45AF-AB50-EDC2F6F63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175</cp:revision>
  <dcterms:created xsi:type="dcterms:W3CDTF">2018-08-28T19:14:00Z</dcterms:created>
  <dcterms:modified xsi:type="dcterms:W3CDTF">2018-08-29T15:34:00Z</dcterms:modified>
</cp:coreProperties>
</file>